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in</w:t>
      </w:r>
      <w:r>
        <w:t xml:space="preserve"> </w:t>
      </w:r>
      <w:r>
        <w:t xml:space="preserve">Nigeria</w:t>
      </w:r>
      <w:r>
        <w:t xml:space="preserve"> </w:t>
      </w:r>
      <w:r>
        <w:t xml:space="preserve">Lago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ietitian position at your esteemed organization in Nigeria Lagos. As a dedicated and experienced dietitian with a passion for promoting health through nutrition, I am eager to contribute my expertise to support the growing healthcare needs of this vibrant city. With my academic background, professional experience, and deep commitment to improving public health, I am confident in my ability to make meaningful contributions to your team while addressing the unique nutritional challenges faced by communities in Nigeria Lagos.</w:t>
      </w:r>
    </w:p>
    <w:p>
      <w:pPr>
        <w:pStyle w:val="BodyText"/>
      </w:pPr>
      <w:r>
        <w:t xml:space="preserve">As a qualified dietitian, I have always believed that nutrition is the cornerstone of wellness. My journey began with a degree in Nutrition and Dietetics from [University Name], where I developed a strong foundation in food science, clinical nutrition, and public health. This was followed by hands-on training at [Hospital/Institution Name] in Nigeria Lagos, where I gained invaluable experience in assessing patient nutritional needs, designing personalized meal plans, and educating individuals on healthy eating habits. These experiences not only sharpened my technical skills but also deepened my understanding of the cultural and socioeconomic factors that influence dietary choices in Lagos.</w:t>
      </w:r>
    </w:p>
    <w:p>
      <w:pPr>
        <w:pStyle w:val="BodyText"/>
      </w:pPr>
      <w:r>
        <w:t xml:space="preserve">Working as a dietitian in Nigeria Lagos has exposed me to a diverse array of challenges, from addressing malnutrition in underprivileged communities to combating lifestyle-related diseases such as diabetes and hypertension. I have collaborated with local healthcare providers, schools, and community organizations to implement nutrition education programs that empower individuals to make informed dietary decisions. For instance, during my tenure at [Previous Workplace], I led a public health initiative that focused on reducing obesity rates among schoolchildren by introducing balanced meal options and teaching families about portion control. This project not only improved the health outcomes of over 500 children but also fostered a greater awareness of nutrition in the community.</w:t>
      </w:r>
    </w:p>
    <w:p>
      <w:pPr>
        <w:pStyle w:val="BodyText"/>
      </w:pPr>
      <w:r>
        <w:t xml:space="preserve">What sets me apart as a dietitian is my ability to adapt my approach to meet the specific needs of each client. In Nigeria Lagos, where traditional foods and modern lifestyles often intersect, I have learned to balance cultural preferences with evidence-based nutritional guidelines. For example, I have worked closely with clients who follow traditional diets by incorporating local ingredients into their meal plans while ensuring they meet their health goals. This adaptability has allowed me to build trust with my patients and create sustainable solutions that align with their lifestyles.</w:t>
      </w:r>
    </w:p>
    <w:p>
      <w:pPr>
        <w:pStyle w:val="BodyText"/>
      </w:pPr>
      <w:r>
        <w:t xml:space="preserve">Moreover, I am deeply committed to advancing the field of dietetics in Nigeria Lagos through continuous learning and professional development. I regularly attend workshops and seminars on topics such as functional nutrition, food security, and the role of diet in chronic disease prevention. My participation in [Professional Organization Name] has also provided me with opportunities to network with other professionals and stay updated on the latest research and trends in nutrition science. This proactive approach ensures that I remain at the forefront of my field and can offer my clients the most effective and up-to-date guidance.</w:t>
      </w:r>
    </w:p>
    <w:p>
      <w:pPr>
        <w:pStyle w:val="BodyText"/>
      </w:pPr>
      <w:r>
        <w:t xml:space="preserve">One of the most rewarding aspects of being a dietitian in Nigeria Lagos is witnessing the impact of small changes on people’s lives. Whether it’s helping a pregnant woman maintain a healthy diet or guiding an athlete to optimize their performance, each interaction reinforces my belief in the power of nutrition. I am particularly passionate about addressing health disparities in underserved areas, and I have volunteered with organizations that provide free nutritional counseling to low-income families. These experiences have strengthened my resolve to make a difference in the lives of others through my work as a dietitian.</w:t>
      </w:r>
    </w:p>
    <w:p>
      <w:pPr>
        <w:pStyle w:val="BodyText"/>
      </w:pPr>
      <w:r>
        <w:t xml:space="preserve">I am especially drawn to your organization because of its reputation for excellence in healthcare and its commitment to improving the well-being of communities in Nigeria Lagos. I admire your focus on holistic patient care and your efforts to integrate nutrition into broader public health strategies. I am eager to bring my skills, knowledge, and dedication to support these initiatives while contributing to the development of innovative programs that address the unique nutritional needs of Lagos residents.</w:t>
      </w:r>
    </w:p>
    <w:p>
      <w:pPr>
        <w:pStyle w:val="BodyText"/>
      </w:pPr>
      <w:r>
        <w:t xml:space="preserve">My goal as a dietitian is not only to treat nutritional deficiencies but also to foster a culture of wellness that empowers individuals to take charge of their health. In Nigeria Lagos, where rapid urbanization and changing lifestyles are reshaping dietary patterns, this mission is more critical than ever. I am confident that my background in clinical nutrition, public health, and community engagement makes me an ideal candidate for this role. I am enthusiastic about the opportunity to collaborate with your team to create lasting positive change in the health of our communities.</w:t>
      </w:r>
    </w:p>
    <w:p>
      <w:pPr>
        <w:pStyle w:val="BodyText"/>
      </w:pPr>
      <w:r>
        <w:t xml:space="preserve">Thank you for considering my application. I would welcome the chance to discuss how my experience and vision align with your organization’s goals. Please feel free to contact me at [Your Phone Number] or [Your Email Address] at your earliest convenience. I look forward to the possibility of contributing to your team and making a meaningful impact as a dietitian in Nigeria Lago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in Nigeria Lagos</dc:title>
  <dc:creator/>
  <cp:keywords/>
  <dcterms:created xsi:type="dcterms:W3CDTF">2026-07-23T13:16:24Z</dcterms:created>
  <dcterms:modified xsi:type="dcterms:W3CDTF">2026-07-23T13:16:24Z</dcterms:modified>
</cp:coreProperties>
</file>

<file path=docProps/custom.xml><?xml version="1.0" encoding="utf-8"?>
<Properties xmlns="http://schemas.openxmlformats.org/officeDocument/2006/custom-properties" xmlns:vt="http://schemas.openxmlformats.org/officeDocument/2006/docPropsVTypes"/>
</file>